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49B9" w:rsidRPr="00C449B9" w:rsidRDefault="00C449B9" w:rsidP="00C449B9">
      <w:pPr>
        <w:tabs>
          <w:tab w:val="left" w:pos="9030"/>
        </w:tabs>
        <w:suppressAutoHyphens/>
        <w:spacing w:after="0" w:line="240" w:lineRule="auto"/>
        <w:ind w:left="-90" w:right="-1440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US"/>
        </w:rPr>
      </w:pPr>
      <w:r w:rsidRPr="00C449B9">
        <w:rPr>
          <w:rFonts w:ascii="Times New Roman" w:eastAsia="Times New Roman" w:hAnsi="Times New Roman" w:cs="Times New Roman"/>
          <w:noProof/>
          <w:sz w:val="36"/>
          <w:szCs w:val="36"/>
          <w:lang w:val="en-US" w:bidi="or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31140</wp:posOffset>
            </wp:positionV>
            <wp:extent cx="742950" cy="952500"/>
            <wp:effectExtent l="19050" t="0" r="0" b="0"/>
            <wp:wrapNone/>
            <wp:docPr id="1" name="Picture 1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449B9">
        <w:rPr>
          <w:rFonts w:ascii="Times New Roman" w:eastAsia="Times New Roman" w:hAnsi="Times New Roman" w:cs="Times New Roman"/>
          <w:b/>
          <w:sz w:val="36"/>
          <w:szCs w:val="36"/>
          <w:lang w:val="en-US"/>
        </w:rPr>
        <w:t xml:space="preserve">Department of Biotechnology    </w:t>
      </w:r>
    </w:p>
    <w:p w:rsidR="00C449B9" w:rsidRPr="00C449B9" w:rsidRDefault="00C449B9" w:rsidP="00C449B9">
      <w:pPr>
        <w:tabs>
          <w:tab w:val="left" w:pos="9030"/>
        </w:tabs>
        <w:suppressAutoHyphens/>
        <w:spacing w:after="0" w:line="240" w:lineRule="auto"/>
        <w:ind w:left="-90" w:right="-1440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US"/>
        </w:rPr>
      </w:pPr>
      <w:r w:rsidRPr="00C449B9">
        <w:rPr>
          <w:rFonts w:ascii="Times New Roman" w:eastAsia="Times New Roman" w:hAnsi="Times New Roman" w:cs="Times New Roman"/>
          <w:b/>
          <w:sz w:val="32"/>
          <w:szCs w:val="32"/>
          <w:lang w:val="en-US"/>
        </w:rPr>
        <w:t>COLLEGE OF ENGINEERING &amp; TECHNOLOGY</w:t>
      </w:r>
    </w:p>
    <w:p w:rsidR="00C449B9" w:rsidRPr="00C449B9" w:rsidRDefault="00C449B9" w:rsidP="00C449B9">
      <w:pPr>
        <w:tabs>
          <w:tab w:val="left" w:pos="510"/>
          <w:tab w:val="center" w:pos="5985"/>
        </w:tabs>
        <w:suppressAutoHyphens/>
        <w:spacing w:after="0" w:line="240" w:lineRule="auto"/>
        <w:ind w:right="-1440"/>
        <w:jc w:val="center"/>
        <w:rPr>
          <w:rFonts w:ascii="Comic Sans MS" w:eastAsia="Times New Roman" w:hAnsi="Comic Sans MS" w:cs="Times New Roman"/>
          <w:b/>
          <w:sz w:val="20"/>
          <w:szCs w:val="20"/>
          <w:lang w:val="en-US"/>
        </w:rPr>
      </w:pPr>
      <w:r w:rsidRPr="00C449B9">
        <w:rPr>
          <w:rFonts w:ascii="Comic Sans MS" w:eastAsia="Times New Roman" w:hAnsi="Comic Sans MS" w:cs="Times New Roman"/>
          <w:b/>
          <w:sz w:val="20"/>
          <w:szCs w:val="20"/>
          <w:lang w:val="en-US"/>
        </w:rPr>
        <w:t xml:space="preserve">(An Autonomous &amp; Constituent College of </w:t>
      </w:r>
      <w:proofErr w:type="spellStart"/>
      <w:r w:rsidRPr="00C449B9">
        <w:rPr>
          <w:rFonts w:ascii="Comic Sans MS" w:eastAsia="Times New Roman" w:hAnsi="Comic Sans MS" w:cs="Times New Roman"/>
          <w:b/>
          <w:sz w:val="20"/>
          <w:szCs w:val="20"/>
          <w:lang w:val="en-US"/>
        </w:rPr>
        <w:t>BijuPatnaik</w:t>
      </w:r>
      <w:proofErr w:type="spellEnd"/>
      <w:r w:rsidRPr="00C449B9">
        <w:rPr>
          <w:rFonts w:ascii="Comic Sans MS" w:eastAsia="Times New Roman" w:hAnsi="Comic Sans MS" w:cs="Times New Roman"/>
          <w:b/>
          <w:sz w:val="20"/>
          <w:szCs w:val="20"/>
          <w:lang w:val="en-US"/>
        </w:rPr>
        <w:t xml:space="preserve"> University of Technology, </w:t>
      </w:r>
      <w:proofErr w:type="spellStart"/>
      <w:r w:rsidRPr="00C449B9">
        <w:rPr>
          <w:rFonts w:ascii="Comic Sans MS" w:eastAsia="Times New Roman" w:hAnsi="Comic Sans MS" w:cs="Times New Roman"/>
          <w:b/>
          <w:sz w:val="20"/>
          <w:szCs w:val="20"/>
          <w:lang w:val="en-US"/>
        </w:rPr>
        <w:t>Odisha</w:t>
      </w:r>
      <w:proofErr w:type="spellEnd"/>
      <w:r w:rsidRPr="00C449B9">
        <w:rPr>
          <w:rFonts w:ascii="Comic Sans MS" w:eastAsia="Times New Roman" w:hAnsi="Comic Sans MS" w:cs="Times New Roman"/>
          <w:b/>
          <w:sz w:val="20"/>
          <w:szCs w:val="20"/>
          <w:lang w:val="en-US"/>
        </w:rPr>
        <w:t>)</w:t>
      </w:r>
    </w:p>
    <w:p w:rsidR="00C449B9" w:rsidRPr="00C449B9" w:rsidRDefault="00685215" w:rsidP="00C449B9">
      <w:pPr>
        <w:tabs>
          <w:tab w:val="left" w:pos="510"/>
          <w:tab w:val="center" w:pos="5985"/>
        </w:tabs>
        <w:suppressAutoHyphens/>
        <w:spacing w:after="0" w:line="240" w:lineRule="auto"/>
        <w:ind w:right="-1440"/>
        <w:jc w:val="center"/>
        <w:rPr>
          <w:rFonts w:ascii="Times New Roman" w:eastAsia="Times New Roman" w:hAnsi="Times New Roman" w:cs="Times New Roman"/>
          <w:b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0"/>
          <w:lang w:val="en-US"/>
        </w:rPr>
        <w:pict>
          <v:rect id="Rectangle 3" o:spid="_x0000_s1026" style="position:absolute;left:0;text-align:left;margin-left:-2.95pt;margin-top:6.2pt;width:56.5pt;height:25.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">
            <v:textbox style="mso-next-textbox:#Rectangle 3">
              <w:txbxContent>
                <w:p w:rsidR="00C449B9" w:rsidRPr="004D01FE" w:rsidRDefault="00C449B9" w:rsidP="00C449B9">
                  <w:pPr>
                    <w:tabs>
                      <w:tab w:val="left" w:pos="510"/>
                      <w:tab w:val="center" w:pos="5985"/>
                    </w:tabs>
                    <w:ind w:left="-274" w:right="-1440" w:hanging="86"/>
                    <w:rPr>
                      <w:b/>
                    </w:rPr>
                  </w:pPr>
                  <w:r w:rsidRPr="004D01FE">
                    <w:rPr>
                      <w:b/>
                    </w:rPr>
                    <w:t>NAAC ‘A’</w:t>
                  </w:r>
                </w:p>
                <w:p w:rsidR="00C449B9" w:rsidRDefault="00C449B9" w:rsidP="00C449B9"/>
              </w:txbxContent>
            </v:textbox>
          </v:rect>
        </w:pict>
      </w:r>
      <w:r w:rsidR="00C449B9" w:rsidRPr="00C449B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Techno Campus, P.O.-</w:t>
      </w:r>
      <w:proofErr w:type="spellStart"/>
      <w:r w:rsidR="00C449B9" w:rsidRPr="00C449B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MahalaxmiVihar</w:t>
      </w:r>
      <w:proofErr w:type="spellEnd"/>
    </w:p>
    <w:p w:rsidR="00C449B9" w:rsidRPr="00C449B9" w:rsidRDefault="00C449B9" w:rsidP="00C449B9">
      <w:pPr>
        <w:tabs>
          <w:tab w:val="left" w:pos="510"/>
          <w:tab w:val="center" w:pos="5985"/>
        </w:tabs>
        <w:suppressAutoHyphens/>
        <w:spacing w:after="0" w:line="240" w:lineRule="auto"/>
        <w:ind w:right="-1440"/>
        <w:jc w:val="center"/>
        <w:rPr>
          <w:rFonts w:ascii="Times New Roman" w:eastAsia="Times New Roman" w:hAnsi="Times New Roman" w:cs="Times New Roman"/>
          <w:b/>
          <w:sz w:val="24"/>
          <w:szCs w:val="20"/>
          <w:lang w:val="en-US"/>
        </w:rPr>
      </w:pPr>
      <w:r w:rsidRPr="00C449B9">
        <w:rPr>
          <w:rFonts w:ascii="Times New Roman" w:eastAsia="Times New Roman" w:hAnsi="Times New Roman" w:cs="Times New Roman"/>
          <w:b/>
          <w:sz w:val="24"/>
          <w:szCs w:val="20"/>
          <w:lang w:val="en-US"/>
        </w:rPr>
        <w:t>BHUBANESWAR-751029 ODISHA, INDIA</w:t>
      </w:r>
    </w:p>
    <w:p w:rsidR="00C449B9" w:rsidRPr="00C449B9" w:rsidRDefault="00685215" w:rsidP="00C449B9">
      <w:pPr>
        <w:tabs>
          <w:tab w:val="left" w:pos="1320"/>
        </w:tabs>
        <w:suppressAutoHyphens/>
        <w:spacing w:after="0" w:line="240" w:lineRule="auto"/>
        <w:ind w:right="-1440"/>
        <w:rPr>
          <w:rFonts w:ascii="Times New Roman" w:eastAsia="Times New Roman" w:hAnsi="Times New Roman" w:cs="Times New Roman"/>
          <w:b/>
          <w:color w:val="0000FF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noProof/>
          <w:color w:val="0000FF"/>
          <w:sz w:val="24"/>
          <w:szCs w:val="20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6" o:spid="_x0000_s1027" type="#_x0000_t32" style="position:absolute;margin-left:-.75pt;margin-top:9.05pt;width:483.75pt;height:0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" strokeweight="1.25pt"/>
        </w:pict>
      </w:r>
      <w:r w:rsidR="00C449B9" w:rsidRPr="00C449B9">
        <w:rPr>
          <w:rFonts w:ascii="Times New Roman" w:eastAsia="Times New Roman" w:hAnsi="Times New Roman" w:cs="Times New Roman"/>
          <w:b/>
          <w:color w:val="0000FF"/>
          <w:sz w:val="24"/>
          <w:szCs w:val="20"/>
          <w:lang w:val="en-US"/>
        </w:rPr>
        <w:tab/>
      </w:r>
    </w:p>
    <w:p w:rsidR="00C449B9" w:rsidRPr="00C449B9" w:rsidRDefault="00F94772" w:rsidP="00C449B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f No.:</w:t>
      </w:r>
      <w:r w:rsidR="00C449B9" w:rsidRPr="00C449B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="00854E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482</w:t>
      </w:r>
      <w:r w:rsidR="00C449B9" w:rsidRPr="00C449B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/BT/CET</w:t>
      </w:r>
      <w:r w:rsidR="00C449B9" w:rsidRPr="00C449B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C449B9" w:rsidRPr="00C449B9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 w:rsidR="00C449B9" w:rsidRPr="00C449B9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 w:rsidR="00C449B9" w:rsidRPr="00C449B9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 w:rsidR="00C449B9" w:rsidRPr="00C449B9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 w:rsidR="00C449B9" w:rsidRPr="00C449B9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 w:rsidR="00C449B9" w:rsidRPr="00C449B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te</w:t>
      </w:r>
      <w:proofErr w:type="gramStart"/>
      <w:r w:rsidR="00C449B9" w:rsidRPr="00C449B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="00854E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06</w:t>
      </w:r>
      <w:proofErr w:type="gramEnd"/>
      <w:r w:rsidR="00854E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/11/2019</w:t>
      </w:r>
    </w:p>
    <w:p w:rsidR="00C449B9" w:rsidRPr="00C449B9" w:rsidRDefault="00C449B9" w:rsidP="00C449B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</w:pPr>
    </w:p>
    <w:p w:rsidR="00C449B9" w:rsidRDefault="00C449B9" w:rsidP="00C449B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</w:pPr>
      <w:r w:rsidRPr="00C449B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IN"/>
        </w:rPr>
        <w:t>QUOTATION CALL NOTICE</w:t>
      </w:r>
    </w:p>
    <w:p w:rsidR="00F94772" w:rsidRPr="00135FC8" w:rsidRDefault="00C449B9" w:rsidP="00135FC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135FC8"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  <w:t>Sealed quotation</w:t>
      </w:r>
      <w:r w:rsidR="00F94772" w:rsidRPr="00135FC8"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  <w:t>s</w:t>
      </w:r>
      <w:r w:rsidRPr="00135FC8"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  <w:t xml:space="preserve"> are invited from registered firms/agencies/authorized dealers having valid </w:t>
      </w:r>
      <w:r w:rsidRPr="00135FC8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IN"/>
        </w:rPr>
        <w:t>GSTIN</w:t>
      </w:r>
      <w:r w:rsidR="00F94772" w:rsidRPr="00135FC8"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  <w:t xml:space="preserve">, PAN and </w:t>
      </w:r>
      <w:r w:rsidR="004C45CA" w:rsidRPr="005C6280">
        <w:rPr>
          <w:rFonts w:ascii="Times New Roman" w:hAnsi="Times New Roman"/>
          <w:sz w:val="24"/>
          <w:szCs w:val="24"/>
          <w:lang w:val="en-US"/>
        </w:rPr>
        <w:t xml:space="preserve">authorized license </w:t>
      </w:r>
      <w:r w:rsidRPr="00135FC8"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  <w:t xml:space="preserve">for supply of </w:t>
      </w:r>
      <w:r w:rsidR="00F94772" w:rsidRPr="00135FC8">
        <w:rPr>
          <w:rFonts w:ascii="Times New Roman" w:eastAsia="Times New Roman" w:hAnsi="Times New Roman" w:cs="Times New Roman"/>
          <w:bCs/>
          <w:sz w:val="24"/>
          <w:szCs w:val="24"/>
          <w:lang w:val="en-US" w:eastAsia="en-IN"/>
        </w:rPr>
        <w:t xml:space="preserve">furnitureto </w:t>
      </w:r>
      <w:r w:rsidR="00F94772" w:rsidRPr="00135FC8">
        <w:rPr>
          <w:rFonts w:ascii="Times New Roman" w:hAnsi="Times New Roman"/>
          <w:sz w:val="24"/>
          <w:szCs w:val="24"/>
          <w:lang w:val="en-US"/>
        </w:rPr>
        <w:t xml:space="preserve">Biotechnology Department of College of Engineering and Technology, Techno-campus, </w:t>
      </w:r>
      <w:proofErr w:type="spellStart"/>
      <w:r w:rsidR="00F94772" w:rsidRPr="00135FC8">
        <w:rPr>
          <w:rFonts w:ascii="Times New Roman" w:hAnsi="Times New Roman"/>
          <w:sz w:val="24"/>
          <w:szCs w:val="24"/>
          <w:lang w:val="en-US"/>
        </w:rPr>
        <w:t>Ghatikia</w:t>
      </w:r>
      <w:proofErr w:type="spellEnd"/>
      <w:r w:rsidR="00F94772" w:rsidRPr="00135FC8"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="00F94772" w:rsidRPr="00135FC8">
        <w:rPr>
          <w:rFonts w:ascii="Times New Roman" w:hAnsi="Times New Roman"/>
          <w:sz w:val="24"/>
          <w:szCs w:val="24"/>
          <w:lang w:val="en-US"/>
        </w:rPr>
        <w:t>Mahalaxmivihar</w:t>
      </w:r>
      <w:proofErr w:type="spellEnd"/>
      <w:r w:rsidR="00F94772" w:rsidRPr="00135FC8">
        <w:rPr>
          <w:rFonts w:ascii="Times New Roman" w:hAnsi="Times New Roman"/>
          <w:sz w:val="24"/>
          <w:szCs w:val="24"/>
          <w:lang w:val="en-US"/>
        </w:rPr>
        <w:t>, Bhubaneswar as per the specifications given below:</w:t>
      </w:r>
    </w:p>
    <w:p w:rsidR="005A000C" w:rsidRPr="00135FC8" w:rsidRDefault="005A000C" w:rsidP="00135F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en-IN"/>
        </w:rPr>
      </w:pPr>
    </w:p>
    <w:tbl>
      <w:tblPr>
        <w:tblStyle w:val="TableGrid11"/>
        <w:tblpPr w:leftFromText="180" w:rightFromText="180" w:vertAnchor="text" w:horzAnchor="margin" w:tblpX="108" w:tblpY="-48"/>
        <w:tblW w:w="9738" w:type="dxa"/>
        <w:tblLayout w:type="fixed"/>
        <w:tblLook w:val="04A0"/>
      </w:tblPr>
      <w:tblGrid>
        <w:gridCol w:w="648"/>
        <w:gridCol w:w="7920"/>
        <w:gridCol w:w="1170"/>
      </w:tblGrid>
      <w:tr w:rsidR="00C24B73" w:rsidRPr="00135FC8" w:rsidTr="00135FC8">
        <w:trPr>
          <w:trHeight w:val="265"/>
        </w:trPr>
        <w:tc>
          <w:tcPr>
            <w:tcW w:w="648" w:type="dxa"/>
          </w:tcPr>
          <w:p w:rsidR="00C24B73" w:rsidRPr="00135FC8" w:rsidRDefault="00C24B73" w:rsidP="00135FC8">
            <w:pPr>
              <w:suppressAutoHyphens/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Sl.No</w:t>
            </w:r>
          </w:p>
        </w:tc>
        <w:tc>
          <w:tcPr>
            <w:tcW w:w="7920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Description of the item</w:t>
            </w:r>
          </w:p>
        </w:tc>
        <w:tc>
          <w:tcPr>
            <w:tcW w:w="1170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Quantity</w:t>
            </w:r>
          </w:p>
        </w:tc>
      </w:tr>
      <w:tr w:rsidR="00C24B73" w:rsidRPr="00135FC8" w:rsidTr="00135FC8">
        <w:trPr>
          <w:trHeight w:val="1139"/>
        </w:trPr>
        <w:tc>
          <w:tcPr>
            <w:tcW w:w="648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</w:t>
            </w:r>
          </w:p>
        </w:tc>
        <w:tc>
          <w:tcPr>
            <w:tcW w:w="7920" w:type="dxa"/>
          </w:tcPr>
          <w:p w:rsidR="00C24B73" w:rsidRPr="00135FC8" w:rsidRDefault="00C24B73" w:rsidP="00135FC8">
            <w:pPr>
              <w:suppressAutoHyphens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Executive office table with drawer and side table</w:t>
            </w:r>
            <w:r w:rsidR="00F94772"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:</w:t>
            </w:r>
          </w:p>
          <w:p w:rsidR="00C24B73" w:rsidRPr="00135FC8" w:rsidRDefault="00C24B73" w:rsidP="00135FC8">
            <w:pPr>
              <w:suppressAutoHyphens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W 1800 mm x D 850 mm x H740 mm, with L1200 M X W450 mm X H 740 Back cabinet and mobile pedestal drawer, MDF material, Beveled edges, Rounded corners, Integrated cable management, Mahogany Finish (approx.)</w:t>
            </w:r>
          </w:p>
        </w:tc>
        <w:tc>
          <w:tcPr>
            <w:tcW w:w="1170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 no.</w:t>
            </w:r>
          </w:p>
        </w:tc>
      </w:tr>
      <w:tr w:rsidR="00C24B73" w:rsidRPr="00135FC8" w:rsidTr="00135FC8">
        <w:trPr>
          <w:trHeight w:val="573"/>
        </w:trPr>
        <w:tc>
          <w:tcPr>
            <w:tcW w:w="648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2</w:t>
            </w:r>
          </w:p>
        </w:tc>
        <w:tc>
          <w:tcPr>
            <w:tcW w:w="7920" w:type="dxa"/>
          </w:tcPr>
          <w:p w:rsidR="00C24B73" w:rsidRPr="00135FC8" w:rsidRDefault="00C24B73" w:rsidP="00135FC8">
            <w:pPr>
              <w:suppressAutoHyphens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Office chair with wheel and adjustable height</w:t>
            </w:r>
            <w:r w:rsid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:</w:t>
            </w: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 mid back type and fixed arms</w:t>
            </w:r>
            <w:r w:rsid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;</w:t>
            </w:r>
            <w:r w:rsidR="00F94772" w:rsidRPr="00135FC8">
              <w:rPr>
                <w:rFonts w:ascii="Times New Roman" w:eastAsia="Times New Roman" w:hAnsi="Times New Roman" w:cs="Times New Roman"/>
                <w:color w:val="000000" w:themeColor="text1"/>
              </w:rPr>
              <w:t>47H x 24</w:t>
            </w:r>
            <w:r w:rsidRPr="00135FC8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W </w:t>
            </w:r>
            <w:r w:rsidR="00F94772" w:rsidRPr="00135FC8">
              <w:rPr>
                <w:rFonts w:ascii="Times New Roman" w:eastAsia="Times New Roman" w:hAnsi="Times New Roman" w:cs="Times New Roman"/>
                <w:color w:val="000000" w:themeColor="text1"/>
              </w:rPr>
              <w:t>x 21D; Seating Height:</w:t>
            </w:r>
            <w:r w:rsidRPr="00135FC8">
              <w:rPr>
                <w:rFonts w:ascii="Times New Roman" w:eastAsia="Times New Roman" w:hAnsi="Times New Roman" w:cs="Times New Roman"/>
                <w:color w:val="000000" w:themeColor="text1"/>
              </w:rPr>
              <w:t>17-21(all dimensions in inches)</w:t>
            </w:r>
          </w:p>
        </w:tc>
        <w:tc>
          <w:tcPr>
            <w:tcW w:w="1170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 no.</w:t>
            </w:r>
          </w:p>
        </w:tc>
      </w:tr>
      <w:tr w:rsidR="00C24B73" w:rsidRPr="00135FC8" w:rsidTr="00135FC8">
        <w:trPr>
          <w:trHeight w:val="392"/>
        </w:trPr>
        <w:tc>
          <w:tcPr>
            <w:tcW w:w="648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3</w:t>
            </w:r>
          </w:p>
        </w:tc>
        <w:tc>
          <w:tcPr>
            <w:tcW w:w="7920" w:type="dxa"/>
          </w:tcPr>
          <w:p w:rsidR="00C24B73" w:rsidRPr="00135FC8" w:rsidRDefault="00C24B73" w:rsidP="00135FC8">
            <w:pPr>
              <w:suppressAutoHyphens/>
              <w:jc w:val="both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b/>
                <w:color w:val="000000" w:themeColor="text1"/>
                <w:lang w:val="en-US"/>
              </w:rPr>
              <w:t>Computer table</w:t>
            </w:r>
            <w:r w:rsidR="00135FC8"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: </w:t>
            </w: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650 mm (H) X 1200 mm (W) X 700 mm (D)</w:t>
            </w:r>
          </w:p>
        </w:tc>
        <w:tc>
          <w:tcPr>
            <w:tcW w:w="1170" w:type="dxa"/>
          </w:tcPr>
          <w:p w:rsidR="00C24B73" w:rsidRPr="00135FC8" w:rsidRDefault="00C24B73" w:rsidP="00135FC8">
            <w:pPr>
              <w:suppressAutoHyphens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135FC8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 no.</w:t>
            </w:r>
          </w:p>
        </w:tc>
      </w:tr>
    </w:tbl>
    <w:p w:rsidR="00F94772" w:rsidRPr="00177B17" w:rsidRDefault="00F94772" w:rsidP="00135FC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gramStart"/>
      <w:r w:rsidRPr="00177B17">
        <w:rPr>
          <w:rFonts w:ascii="Times New Roman" w:hAnsi="Times New Roman"/>
          <w:b/>
          <w:sz w:val="24"/>
          <w:szCs w:val="24"/>
          <w:u w:val="single"/>
          <w:lang w:val="en-US"/>
        </w:rPr>
        <w:t>Terms and Conditions</w:t>
      </w:r>
      <w:r w:rsidRPr="00177B17">
        <w:rPr>
          <w:rFonts w:ascii="Times New Roman" w:hAnsi="Times New Roman"/>
          <w:b/>
          <w:sz w:val="24"/>
          <w:szCs w:val="24"/>
          <w:lang w:val="en-US"/>
        </w:rPr>
        <w:t>.</w:t>
      </w:r>
      <w:proofErr w:type="gramEnd"/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  <w:lang w:val="en-US"/>
        </w:rPr>
        <w:t>The participating firm can visit the lab site and discuss any concerns within 7 days of this notification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  <w:lang w:val="en-US"/>
        </w:rPr>
        <w:t>The rate Quoted should be inclusive of all packing &amp; delivery charges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  <w:lang w:val="en-US"/>
        </w:rPr>
        <w:t>The rate Quoted must be firm and the offers made must remain for acceptance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  <w:lang w:val="en-US"/>
        </w:rPr>
        <w:t>Delivery of materials and installation of the same in Biotechnology Department of CET should be made within period o</w:t>
      </w:r>
      <w:r w:rsidR="00CA08FE">
        <w:rPr>
          <w:rFonts w:ascii="Times New Roman" w:hAnsi="Times New Roman"/>
          <w:sz w:val="21"/>
          <w:szCs w:val="21"/>
          <w:lang w:val="en-US"/>
        </w:rPr>
        <w:t>f</w:t>
      </w:r>
      <w:r w:rsidRPr="00135FC8">
        <w:rPr>
          <w:rFonts w:ascii="Times New Roman" w:hAnsi="Times New Roman"/>
          <w:sz w:val="21"/>
          <w:szCs w:val="21"/>
          <w:lang w:val="en-US"/>
        </w:rPr>
        <w:t xml:space="preserve"> 15 days from the date of acceptance of the purchase order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  <w:lang w:val="en-US"/>
        </w:rPr>
        <w:t>It will be the responsibility of firm to provide necessary spares/consumables which may be required during the installation at their own cost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</w:rPr>
        <w:t>The firm should not be black listed during last three financial years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</w:rPr>
        <w:t>The Comprehensive warranty period must be specified.</w:t>
      </w:r>
    </w:p>
    <w:p w:rsidR="00F94772" w:rsidRPr="00135FC8" w:rsidRDefault="00F94772" w:rsidP="00135FC8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Times New Roman" w:hAnsi="Times New Roman"/>
          <w:sz w:val="21"/>
          <w:szCs w:val="21"/>
          <w:lang w:val="en-US"/>
        </w:rPr>
      </w:pPr>
      <w:r w:rsidRPr="00135FC8">
        <w:rPr>
          <w:rFonts w:ascii="Times New Roman" w:hAnsi="Times New Roman"/>
          <w:sz w:val="21"/>
          <w:szCs w:val="21"/>
        </w:rPr>
        <w:t>A suitable penalty amount will be imposed if the items supplied, fitted and commissioned are not fully completed within the stipulated time.</w:t>
      </w:r>
    </w:p>
    <w:p w:rsidR="00F94772" w:rsidRPr="00F52671" w:rsidRDefault="00F94772" w:rsidP="00135FC8">
      <w:pPr>
        <w:spacing w:after="0" w:line="240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:rsidR="00F94772" w:rsidRPr="005C6280" w:rsidRDefault="00F94772" w:rsidP="00135FC8">
      <w:pPr>
        <w:spacing w:after="0" w:line="240" w:lineRule="auto"/>
        <w:jc w:val="both"/>
        <w:rPr>
          <w:rFonts w:ascii="Times New Roman" w:hAnsi="Times New Roman"/>
          <w:sz w:val="24"/>
          <w:szCs w:val="24"/>
          <w:highlight w:val="yellow"/>
          <w:lang w:val="en-US"/>
        </w:rPr>
      </w:pPr>
      <w:r w:rsidRPr="005C6280">
        <w:rPr>
          <w:rFonts w:ascii="Times New Roman" w:hAnsi="Times New Roman"/>
          <w:sz w:val="24"/>
          <w:szCs w:val="24"/>
          <w:lang w:val="en-US"/>
        </w:rPr>
        <w:t xml:space="preserve">The intenders are required to submit the offer enclosing up to-date GSTIN, PAN along with authorized license with their quotations. The registered contractors should write </w:t>
      </w:r>
      <w:r w:rsidRPr="005C6280">
        <w:rPr>
          <w:rFonts w:ascii="Times New Roman" w:hAnsi="Times New Roman"/>
          <w:b/>
          <w:sz w:val="24"/>
          <w:szCs w:val="24"/>
          <w:lang w:val="en-US"/>
        </w:rPr>
        <w:t>“Quotations for Biotechnology Department”</w:t>
      </w:r>
      <w:r w:rsidRPr="005C6280">
        <w:rPr>
          <w:rFonts w:ascii="Times New Roman" w:hAnsi="Times New Roman"/>
          <w:sz w:val="24"/>
          <w:szCs w:val="24"/>
          <w:lang w:val="en-US"/>
        </w:rPr>
        <w:t xml:space="preserve"> in bold letters on covered envelops. The intenders should quote price including GST and any other taxes, mentioning the same separately. The work will be allotted on turn-key basis.</w:t>
      </w:r>
    </w:p>
    <w:p w:rsidR="00F94772" w:rsidRDefault="00F94772" w:rsidP="00135FC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F94772" w:rsidRPr="005C6280" w:rsidRDefault="00F94772" w:rsidP="00135FC8">
      <w:pPr>
        <w:spacing w:after="0" w:line="240" w:lineRule="auto"/>
        <w:jc w:val="both"/>
        <w:rPr>
          <w:rFonts w:ascii="Times New Roman" w:hAnsi="Times New Roman"/>
          <w:sz w:val="28"/>
          <w:szCs w:val="24"/>
          <w:lang w:val="en-US"/>
        </w:rPr>
      </w:pPr>
      <w:r w:rsidRPr="005C6280">
        <w:rPr>
          <w:rFonts w:ascii="Times New Roman" w:hAnsi="Times New Roman"/>
          <w:sz w:val="24"/>
          <w:szCs w:val="24"/>
          <w:lang w:val="en-US"/>
        </w:rPr>
        <w:t xml:space="preserve">The last date for submission of quotations is </w:t>
      </w:r>
      <w:r w:rsidRPr="005C6280">
        <w:rPr>
          <w:rFonts w:ascii="Times New Roman" w:hAnsi="Times New Roman"/>
          <w:b/>
          <w:sz w:val="24"/>
          <w:szCs w:val="24"/>
          <w:lang w:val="en-US"/>
        </w:rPr>
        <w:t>20.11.2019</w:t>
      </w:r>
      <w:r>
        <w:rPr>
          <w:rFonts w:ascii="Times New Roman" w:hAnsi="Times New Roman"/>
          <w:b/>
          <w:sz w:val="24"/>
          <w:szCs w:val="24"/>
          <w:lang w:val="en-US"/>
        </w:rPr>
        <w:t xml:space="preserve">, 5 p.m. </w:t>
      </w:r>
      <w:r w:rsidRPr="005C6280">
        <w:rPr>
          <w:rFonts w:ascii="Times New Roman" w:hAnsi="Times New Roman"/>
          <w:sz w:val="24"/>
          <w:szCs w:val="24"/>
          <w:lang w:val="en-US"/>
        </w:rPr>
        <w:t xml:space="preserve">and it will be opened on next day at 03.00 PM. The quotations should be addressed to the </w:t>
      </w:r>
      <w:r w:rsidRPr="005C6280">
        <w:rPr>
          <w:rFonts w:ascii="Times New Roman" w:hAnsi="Times New Roman"/>
          <w:b/>
          <w:bCs/>
          <w:sz w:val="24"/>
          <w:szCs w:val="24"/>
          <w:lang w:val="en-US"/>
        </w:rPr>
        <w:t xml:space="preserve">Principal, College of Engineering and Technology, Techno Campus, P.O. </w:t>
      </w:r>
      <w:proofErr w:type="spellStart"/>
      <w:r w:rsidRPr="005C6280">
        <w:rPr>
          <w:rFonts w:ascii="Times New Roman" w:hAnsi="Times New Roman"/>
          <w:b/>
          <w:bCs/>
          <w:sz w:val="24"/>
          <w:szCs w:val="24"/>
          <w:lang w:val="en-US"/>
        </w:rPr>
        <w:t>Mahalaxmivihar</w:t>
      </w:r>
      <w:proofErr w:type="spellEnd"/>
      <w:r w:rsidRPr="005C6280">
        <w:rPr>
          <w:rFonts w:ascii="Times New Roman" w:hAnsi="Times New Roman"/>
          <w:b/>
          <w:bCs/>
          <w:sz w:val="24"/>
          <w:szCs w:val="24"/>
          <w:lang w:val="en-US"/>
        </w:rPr>
        <w:t xml:space="preserve">, Bhubaneswar- 751029 </w:t>
      </w:r>
      <w:r w:rsidRPr="005C6280">
        <w:rPr>
          <w:rFonts w:ascii="Times New Roman" w:hAnsi="Times New Roman"/>
          <w:sz w:val="24"/>
          <w:szCs w:val="24"/>
          <w:lang w:val="en-US"/>
        </w:rPr>
        <w:t xml:space="preserve">by </w:t>
      </w:r>
      <w:r w:rsidRPr="005C6280">
        <w:rPr>
          <w:rFonts w:ascii="Times New Roman" w:hAnsi="Times New Roman"/>
          <w:b/>
          <w:sz w:val="24"/>
          <w:szCs w:val="24"/>
          <w:lang w:val="en-US"/>
        </w:rPr>
        <w:t>Speed post/ Registered post only</w:t>
      </w:r>
      <w:r w:rsidRPr="005C6280"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8438CA">
        <w:rPr>
          <w:rFonts w:ascii="Times New Roman" w:hAnsi="Times New Roman"/>
          <w:sz w:val="24"/>
          <w:szCs w:val="24"/>
          <w:lang w:val="en-US"/>
        </w:rPr>
        <w:t>No hand delivery/ Courier are accepted</w:t>
      </w:r>
      <w:r w:rsidRPr="005C6280">
        <w:rPr>
          <w:rFonts w:ascii="Times New Roman" w:hAnsi="Times New Roman"/>
          <w:sz w:val="24"/>
          <w:szCs w:val="24"/>
          <w:lang w:val="en-US"/>
        </w:rPr>
        <w:t>. The quotations will not be received a</w:t>
      </w:r>
      <w:r>
        <w:rPr>
          <w:rFonts w:ascii="Times New Roman" w:hAnsi="Times New Roman"/>
          <w:sz w:val="24"/>
          <w:szCs w:val="24"/>
          <w:lang w:val="en-US"/>
        </w:rPr>
        <w:t>fter scheduled date and time</w:t>
      </w:r>
      <w:r w:rsidRPr="005C6280">
        <w:rPr>
          <w:rFonts w:ascii="Times New Roman" w:hAnsi="Times New Roman"/>
          <w:sz w:val="24"/>
          <w:szCs w:val="24"/>
          <w:lang w:val="en-US"/>
        </w:rPr>
        <w:t xml:space="preserve">. The authority reserves the right to reject any or all quotations without assigning any reason thereof. </w:t>
      </w:r>
    </w:p>
    <w:p w:rsidR="00F94772" w:rsidRDefault="00F94772" w:rsidP="00135FC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135FC8" w:rsidRPr="00177B17" w:rsidRDefault="00135FC8" w:rsidP="00135FC8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F94772" w:rsidRPr="00177B17" w:rsidRDefault="00F94772" w:rsidP="00CE3A80">
      <w:pPr>
        <w:spacing w:after="0" w:line="240" w:lineRule="auto"/>
        <w:jc w:val="right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proofErr w:type="gramStart"/>
      <w:r w:rsidRPr="00177B17">
        <w:rPr>
          <w:rFonts w:ascii="Times New Roman" w:hAnsi="Times New Roman"/>
          <w:b/>
          <w:sz w:val="24"/>
          <w:szCs w:val="24"/>
          <w:lang w:val="en-US"/>
        </w:rPr>
        <w:t>Sd</w:t>
      </w:r>
      <w:proofErr w:type="spellEnd"/>
      <w:proofErr w:type="gramEnd"/>
      <w:r w:rsidRPr="00177B17">
        <w:rPr>
          <w:rFonts w:ascii="Times New Roman" w:hAnsi="Times New Roman"/>
          <w:b/>
          <w:sz w:val="24"/>
          <w:szCs w:val="24"/>
          <w:lang w:val="en-US"/>
        </w:rPr>
        <w:t>/-</w:t>
      </w:r>
    </w:p>
    <w:p w:rsidR="00C24B73" w:rsidRDefault="00CE3A80" w:rsidP="00CE3A8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lang w:eastAsia="en-IN"/>
        </w:rPr>
      </w:pPr>
      <w:r>
        <w:rPr>
          <w:rFonts w:ascii="Times New Roman" w:hAnsi="Times New Roman"/>
          <w:b/>
          <w:sz w:val="24"/>
          <w:szCs w:val="24"/>
          <w:lang w:val="en-US"/>
        </w:rPr>
        <w:t>PRIN</w:t>
      </w:r>
      <w:bookmarkStart w:id="0" w:name="_GoBack"/>
      <w:bookmarkEnd w:id="0"/>
      <w:r>
        <w:rPr>
          <w:rFonts w:ascii="Times New Roman" w:hAnsi="Times New Roman"/>
          <w:b/>
          <w:sz w:val="24"/>
          <w:szCs w:val="24"/>
          <w:lang w:val="en-US"/>
        </w:rPr>
        <w:t>CIPAL</w:t>
      </w:r>
    </w:p>
    <w:sectPr w:rsidR="00C24B73" w:rsidSect="00135FC8">
      <w:pgSz w:w="11906" w:h="16838"/>
      <w:pgMar w:top="1008" w:right="1152" w:bottom="1008" w:left="115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5626D9"/>
    <w:multiLevelType w:val="hybridMultilevel"/>
    <w:tmpl w:val="B8C862E0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8F25F95"/>
    <w:multiLevelType w:val="hybridMultilevel"/>
    <w:tmpl w:val="79F4EC7E"/>
    <w:lvl w:ilvl="0" w:tplc="53D6D088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cxNDc2NjM0M7e0sDBQ0lEKTi0uzszPAykwqgUAlJMLziwAAAA="/>
  </w:docVars>
  <w:rsids>
    <w:rsidRoot w:val="006F577F"/>
    <w:rsid w:val="00135FC8"/>
    <w:rsid w:val="003A014C"/>
    <w:rsid w:val="004B71E6"/>
    <w:rsid w:val="004C45CA"/>
    <w:rsid w:val="004D01FE"/>
    <w:rsid w:val="005A000C"/>
    <w:rsid w:val="00685215"/>
    <w:rsid w:val="006F577F"/>
    <w:rsid w:val="00730470"/>
    <w:rsid w:val="00854B97"/>
    <w:rsid w:val="00854E91"/>
    <w:rsid w:val="0086118C"/>
    <w:rsid w:val="009144E4"/>
    <w:rsid w:val="009B43CE"/>
    <w:rsid w:val="00AA5735"/>
    <w:rsid w:val="00B23F60"/>
    <w:rsid w:val="00C24B73"/>
    <w:rsid w:val="00C449B9"/>
    <w:rsid w:val="00CA08FE"/>
    <w:rsid w:val="00CE3A80"/>
    <w:rsid w:val="00D54950"/>
    <w:rsid w:val="00ED099D"/>
    <w:rsid w:val="00F947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AutoShape 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0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5A00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5A00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8611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00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5A00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5A00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8611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Jai Jagannath</cp:lastModifiedBy>
  <cp:revision>7</cp:revision>
  <dcterms:created xsi:type="dcterms:W3CDTF">2019-11-06T06:20:00Z</dcterms:created>
  <dcterms:modified xsi:type="dcterms:W3CDTF">2019-11-06T12:55:00Z</dcterms:modified>
</cp:coreProperties>
</file>